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rangipanier et jasmin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yl acetate, benzyl salicylate, neryl acetate, TETRAHYDROLINALOOL, cyclamen aldehyde, 1-(1,2,3,4,5,6,7,8-octahydro-2,3,8,8-tetramethyl-2-naphthyl)ethan-1-o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1-12-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45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ven though no specific hazards are defined, first-aiders should wear eye protection, gloves and disposable half mask. Consider additional protection if repeated or prolonged exposition is likely.</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dew. coconut. Musk.</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bodyweig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sidR="00FA7F7F">
              <w:rPr>
                <w:noProof/>
              </w:rPr>
              <w:t>&gt; 5000 mg/kg bodyweig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bodyweight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bodyweight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bodyweight Animal: rat, Guideline: OECD Guideline 422 (Combined Repeated Dose Toxicity Study with the Reproduction / Developmental Toxicity Screening Tes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rangipanier et jasmi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rangipanier et jasmi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yl acetate (141-12-8)</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benzyl salicylate ; 3,7-dimethyloctan-3-ol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yl acetate, benzyl salicylate, neryl acetate, TETRAHYDROLINALOOL, cyclamen aldehyde, 1-(1,2,3,4,5,6,7,8-octahydro-2,3,8,8-tetramethyl-2-naphthyl)ethan-1-on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rangipanier et jasmi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rangipanier et jasmi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2/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CC92DF9-4B29-4EB3-87C5-F753578369C1}"/>
</file>

<file path=customXml/itemProps3.xml><?xml version="1.0" encoding="utf-8"?>
<ds:datastoreItem xmlns:ds="http://schemas.openxmlformats.org/officeDocument/2006/customXml" ds:itemID="{C4D916CE-D415-4B25-BDA5-54BAF52D580A}"/>
</file>

<file path=customXml/itemProps4.xml><?xml version="1.0" encoding="utf-8"?>
<ds:datastoreItem xmlns:ds="http://schemas.openxmlformats.org/officeDocument/2006/customXml" ds:itemID="{C9E72645-5EBA-41C7-BFD2-28AC69B06E9A}"/>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